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167B0" w14:textId="77777777" w:rsidR="002141E7" w:rsidRPr="00C85B2F" w:rsidRDefault="002141E7" w:rsidP="005D4C1B">
      <w:pPr>
        <w:rPr>
          <w:rFonts w:ascii="Times New Roman" w:hAnsi="Times New Roman" w:cs="Times New Roman"/>
          <w:sz w:val="24"/>
          <w:szCs w:val="24"/>
        </w:rPr>
      </w:pPr>
    </w:p>
    <w:p w14:paraId="0623AAC6" w14:textId="77777777" w:rsidR="002141E7" w:rsidRPr="00C85B2F" w:rsidRDefault="002141E7" w:rsidP="002141E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15B2D9F" w14:textId="219742DE" w:rsidR="002141E7" w:rsidRPr="00C85B2F" w:rsidRDefault="00DC522E" w:rsidP="002141E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="00652E44" w:rsidRPr="00C85B2F">
        <w:rPr>
          <w:rFonts w:ascii="Times New Roman" w:hAnsi="Times New Roman" w:cs="Times New Roman"/>
          <w:b/>
          <w:bCs/>
          <w:sz w:val="24"/>
          <w:szCs w:val="24"/>
        </w:rPr>
        <w:t xml:space="preserve">-1 </w:t>
      </w:r>
      <w:r>
        <w:rPr>
          <w:rFonts w:ascii="Times New Roman" w:hAnsi="Times New Roman" w:cs="Times New Roman"/>
          <w:b/>
          <w:bCs/>
          <w:sz w:val="24"/>
          <w:szCs w:val="24"/>
        </w:rPr>
        <w:t>Final Project</w:t>
      </w:r>
      <w:r w:rsidR="00841C85">
        <w:rPr>
          <w:rFonts w:ascii="Times New Roman" w:hAnsi="Times New Roman" w:cs="Times New Roman"/>
          <w:b/>
          <w:bCs/>
          <w:sz w:val="24"/>
          <w:szCs w:val="24"/>
        </w:rPr>
        <w:t>: Self-Assessment</w:t>
      </w:r>
    </w:p>
    <w:p w14:paraId="41F1EF60" w14:textId="77777777" w:rsidR="002141E7" w:rsidRPr="00C85B2F" w:rsidRDefault="002141E7" w:rsidP="00841C8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978FBB4" w14:textId="77777777" w:rsidR="002141E7" w:rsidRPr="00C85B2F" w:rsidRDefault="002141E7" w:rsidP="002141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15D33AF" w14:textId="77777777" w:rsidR="002141E7" w:rsidRPr="00C85B2F" w:rsidRDefault="002141E7" w:rsidP="002141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85B2F">
        <w:rPr>
          <w:rFonts w:ascii="Times New Roman" w:hAnsi="Times New Roman" w:cs="Times New Roman"/>
          <w:sz w:val="24"/>
          <w:szCs w:val="24"/>
        </w:rPr>
        <w:t>Rita Lascio</w:t>
      </w:r>
    </w:p>
    <w:p w14:paraId="5F948DD3" w14:textId="77777777" w:rsidR="002141E7" w:rsidRPr="00C85B2F" w:rsidRDefault="002141E7" w:rsidP="002141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85B2F">
        <w:rPr>
          <w:rFonts w:ascii="Times New Roman" w:hAnsi="Times New Roman" w:cs="Times New Roman"/>
          <w:sz w:val="24"/>
          <w:szCs w:val="24"/>
        </w:rPr>
        <w:t>Southern New Hampshire University</w:t>
      </w:r>
    </w:p>
    <w:p w14:paraId="6111BBE8" w14:textId="77777777" w:rsidR="002141E7" w:rsidRPr="00C85B2F" w:rsidRDefault="002141E7" w:rsidP="002141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85B2F">
        <w:rPr>
          <w:rFonts w:ascii="Times New Roman" w:hAnsi="Times New Roman" w:cs="Times New Roman"/>
          <w:sz w:val="24"/>
          <w:szCs w:val="24"/>
        </w:rPr>
        <w:t>CS-499 - Computer Science Capstone</w:t>
      </w:r>
    </w:p>
    <w:p w14:paraId="00628E79" w14:textId="77777777" w:rsidR="002141E7" w:rsidRPr="00C85B2F" w:rsidRDefault="002141E7" w:rsidP="002141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85B2F">
        <w:rPr>
          <w:rFonts w:ascii="Times New Roman" w:hAnsi="Times New Roman" w:cs="Times New Roman"/>
          <w:sz w:val="24"/>
          <w:szCs w:val="24"/>
        </w:rPr>
        <w:t>Professor Sherin Aly</w:t>
      </w:r>
    </w:p>
    <w:p w14:paraId="60006D9B" w14:textId="008017E9" w:rsidR="002141E7" w:rsidRPr="00C85B2F" w:rsidRDefault="00AE61F3" w:rsidP="002141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85B2F">
        <w:rPr>
          <w:rFonts w:ascii="Times New Roman" w:hAnsi="Times New Roman" w:cs="Times New Roman"/>
          <w:sz w:val="24"/>
          <w:szCs w:val="24"/>
        </w:rPr>
        <w:t xml:space="preserve">August </w:t>
      </w:r>
      <w:r w:rsidR="00D02C56">
        <w:rPr>
          <w:rFonts w:ascii="Times New Roman" w:hAnsi="Times New Roman" w:cs="Times New Roman"/>
          <w:sz w:val="24"/>
          <w:szCs w:val="24"/>
        </w:rPr>
        <w:t>1</w:t>
      </w:r>
      <w:r w:rsidR="00DC522E">
        <w:rPr>
          <w:rFonts w:ascii="Times New Roman" w:hAnsi="Times New Roman" w:cs="Times New Roman"/>
          <w:sz w:val="24"/>
          <w:szCs w:val="24"/>
        </w:rPr>
        <w:t>7</w:t>
      </w:r>
      <w:r w:rsidR="002141E7" w:rsidRPr="00C85B2F">
        <w:rPr>
          <w:rFonts w:ascii="Times New Roman" w:hAnsi="Times New Roman" w:cs="Times New Roman"/>
          <w:sz w:val="24"/>
          <w:szCs w:val="24"/>
        </w:rPr>
        <w:t>, 2025</w:t>
      </w:r>
    </w:p>
    <w:p w14:paraId="054A1641" w14:textId="77777777" w:rsidR="00D44ADA" w:rsidRPr="00C85B2F" w:rsidRDefault="00D44ADA" w:rsidP="002141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BF5C00" w14:textId="77777777" w:rsidR="00D44ADA" w:rsidRPr="00C85B2F" w:rsidRDefault="00D44ADA" w:rsidP="002141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18FD96E" w14:textId="77777777" w:rsidR="00D44ADA" w:rsidRPr="00C85B2F" w:rsidRDefault="00D44ADA" w:rsidP="002141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06A50BE" w14:textId="77777777" w:rsidR="00D44ADA" w:rsidRPr="00C85B2F" w:rsidRDefault="00D44ADA" w:rsidP="002141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E219038" w14:textId="77777777" w:rsidR="00D44ADA" w:rsidRPr="00C85B2F" w:rsidRDefault="00D44ADA" w:rsidP="002141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C2D2A44" w14:textId="77777777" w:rsidR="00D44ADA" w:rsidRPr="00C85B2F" w:rsidRDefault="00D44ADA" w:rsidP="002141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8DC9FB" w14:textId="77777777" w:rsidR="00D44ADA" w:rsidRPr="00C85B2F" w:rsidRDefault="00D44ADA" w:rsidP="002141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7F1E83C" w14:textId="77777777" w:rsidR="00D44ADA" w:rsidRPr="00C85B2F" w:rsidRDefault="00D44ADA" w:rsidP="002141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A27A510" w14:textId="77777777" w:rsidR="00D44ADA" w:rsidRPr="00C85B2F" w:rsidRDefault="00D44ADA" w:rsidP="002141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D2BFAA2" w14:textId="77777777" w:rsidR="00D44ADA" w:rsidRPr="00C85B2F" w:rsidRDefault="00D44ADA" w:rsidP="002141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D32DC5A" w14:textId="77777777" w:rsidR="00D44ADA" w:rsidRPr="00C85B2F" w:rsidRDefault="00D44ADA" w:rsidP="002141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F0157C4" w14:textId="77777777" w:rsidR="00D44ADA" w:rsidRPr="00C85B2F" w:rsidRDefault="00D44ADA" w:rsidP="002141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F3FB7D8" w14:textId="77777777" w:rsidR="00D44ADA" w:rsidRPr="00C85B2F" w:rsidRDefault="00D44ADA" w:rsidP="002141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E4DBFFB" w14:textId="77777777" w:rsidR="00D44ADA" w:rsidRPr="00C85B2F" w:rsidRDefault="00D44ADA" w:rsidP="002141E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C3366F" w14:textId="77777777" w:rsidR="009F4BB1" w:rsidRPr="00C85B2F" w:rsidRDefault="009F4BB1" w:rsidP="009F4BB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7</w:t>
      </w:r>
      <w:r w:rsidRPr="00C85B2F">
        <w:rPr>
          <w:rFonts w:ascii="Times New Roman" w:hAnsi="Times New Roman" w:cs="Times New Roman"/>
          <w:b/>
          <w:bCs/>
          <w:sz w:val="24"/>
          <w:szCs w:val="24"/>
        </w:rPr>
        <w:t xml:space="preserve">-1 </w:t>
      </w:r>
      <w:r>
        <w:rPr>
          <w:rFonts w:ascii="Times New Roman" w:hAnsi="Times New Roman" w:cs="Times New Roman"/>
          <w:b/>
          <w:bCs/>
          <w:sz w:val="24"/>
          <w:szCs w:val="24"/>
        </w:rPr>
        <w:t>Final Project: Self-Assessment</w:t>
      </w:r>
    </w:p>
    <w:p w14:paraId="48DEC89E" w14:textId="77777777" w:rsidR="009F4BB1" w:rsidRDefault="009F4BB1" w:rsidP="005D4C1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EF4D12E" w14:textId="7C5E4DE2" w:rsidR="00385031" w:rsidRDefault="00385031" w:rsidP="005D4C1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elf-Assessment</w:t>
      </w:r>
    </w:p>
    <w:p w14:paraId="6DF6E125" w14:textId="1A300DFD" w:rsidR="00190532" w:rsidRPr="00B06225" w:rsidRDefault="00190532" w:rsidP="00B06225">
      <w:pPr>
        <w:spacing w:line="480" w:lineRule="auto"/>
        <w:ind w:firstLine="540"/>
        <w:rPr>
          <w:rFonts w:ascii="Times New Roman" w:hAnsi="Times New Roman" w:cs="Times New Roman"/>
          <w:sz w:val="24"/>
          <w:szCs w:val="24"/>
        </w:rPr>
      </w:pPr>
      <w:r w:rsidRPr="00190532">
        <w:rPr>
          <w:rFonts w:ascii="Times New Roman" w:hAnsi="Times New Roman" w:cs="Times New Roman"/>
          <w:b/>
          <w:bCs/>
          <w:sz w:val="24"/>
          <w:szCs w:val="24"/>
        </w:rPr>
        <w:br/>
      </w:r>
      <w:r w:rsidR="00B06225">
        <w:rPr>
          <w:rFonts w:ascii="Times New Roman" w:hAnsi="Times New Roman" w:cs="Times New Roman"/>
          <w:sz w:val="24"/>
          <w:szCs w:val="24"/>
        </w:rPr>
        <w:tab/>
      </w:r>
      <w:r w:rsidR="003E5FD7" w:rsidRPr="00B06225">
        <w:rPr>
          <w:rFonts w:ascii="Times New Roman" w:hAnsi="Times New Roman" w:cs="Times New Roman"/>
          <w:sz w:val="24"/>
          <w:szCs w:val="24"/>
        </w:rPr>
        <w:t xml:space="preserve">Completing </w:t>
      </w:r>
      <w:r w:rsidR="00B83782" w:rsidRPr="00B06225">
        <w:rPr>
          <w:rFonts w:ascii="Times New Roman" w:hAnsi="Times New Roman" w:cs="Times New Roman"/>
          <w:sz w:val="24"/>
          <w:szCs w:val="24"/>
        </w:rPr>
        <w:t>the coursework throughout th</w:t>
      </w:r>
      <w:r w:rsidR="00B1335D" w:rsidRPr="00B06225">
        <w:rPr>
          <w:rFonts w:ascii="Times New Roman" w:hAnsi="Times New Roman" w:cs="Times New Roman"/>
          <w:sz w:val="24"/>
          <w:szCs w:val="24"/>
        </w:rPr>
        <w:t xml:space="preserve">is </w:t>
      </w:r>
      <w:r w:rsidR="00D20C3B" w:rsidRPr="00B06225">
        <w:rPr>
          <w:rFonts w:ascii="Times New Roman" w:hAnsi="Times New Roman" w:cs="Times New Roman"/>
          <w:sz w:val="24"/>
          <w:szCs w:val="24"/>
        </w:rPr>
        <w:t>program</w:t>
      </w:r>
      <w:r w:rsidR="00B1335D" w:rsidRPr="00B06225">
        <w:rPr>
          <w:rFonts w:ascii="Times New Roman" w:hAnsi="Times New Roman" w:cs="Times New Roman"/>
          <w:sz w:val="24"/>
          <w:szCs w:val="24"/>
        </w:rPr>
        <w:t xml:space="preserve"> </w:t>
      </w:r>
      <w:r w:rsidR="00B83782" w:rsidRPr="00B06225">
        <w:rPr>
          <w:rFonts w:ascii="Times New Roman" w:hAnsi="Times New Roman" w:cs="Times New Roman"/>
          <w:sz w:val="24"/>
          <w:szCs w:val="24"/>
        </w:rPr>
        <w:t xml:space="preserve">and developing </w:t>
      </w:r>
      <w:r w:rsidR="00B1335D" w:rsidRPr="00B06225">
        <w:rPr>
          <w:rFonts w:ascii="Times New Roman" w:hAnsi="Times New Roman" w:cs="Times New Roman"/>
          <w:sz w:val="24"/>
          <w:szCs w:val="24"/>
        </w:rPr>
        <w:t xml:space="preserve">my ePortfolio </w:t>
      </w:r>
      <w:r w:rsidR="00784166" w:rsidRPr="00B06225">
        <w:rPr>
          <w:rFonts w:ascii="Times New Roman" w:hAnsi="Times New Roman" w:cs="Times New Roman"/>
          <w:sz w:val="24"/>
          <w:szCs w:val="24"/>
        </w:rPr>
        <w:t xml:space="preserve">has helped me </w:t>
      </w:r>
      <w:r w:rsidR="005E5E28" w:rsidRPr="00B06225">
        <w:rPr>
          <w:rFonts w:ascii="Times New Roman" w:hAnsi="Times New Roman" w:cs="Times New Roman"/>
          <w:sz w:val="24"/>
          <w:szCs w:val="24"/>
        </w:rPr>
        <w:t>transition</w:t>
      </w:r>
      <w:r w:rsidR="00784166" w:rsidRPr="00B06225">
        <w:rPr>
          <w:rFonts w:ascii="Times New Roman" w:hAnsi="Times New Roman" w:cs="Times New Roman"/>
          <w:sz w:val="24"/>
          <w:szCs w:val="24"/>
        </w:rPr>
        <w:t xml:space="preserve"> my mindset </w:t>
      </w:r>
      <w:r w:rsidR="00F0572A" w:rsidRPr="00B06225">
        <w:rPr>
          <w:rFonts w:ascii="Times New Roman" w:hAnsi="Times New Roman" w:cs="Times New Roman"/>
          <w:sz w:val="24"/>
          <w:szCs w:val="24"/>
        </w:rPr>
        <w:t xml:space="preserve">from student to </w:t>
      </w:r>
      <w:r w:rsidR="00784166" w:rsidRPr="00B06225">
        <w:rPr>
          <w:rFonts w:ascii="Times New Roman" w:hAnsi="Times New Roman" w:cs="Times New Roman"/>
          <w:sz w:val="24"/>
          <w:szCs w:val="24"/>
        </w:rPr>
        <w:t>professional</w:t>
      </w:r>
      <w:r w:rsidR="00F0572A" w:rsidRPr="00B06225">
        <w:rPr>
          <w:rFonts w:ascii="Times New Roman" w:hAnsi="Times New Roman" w:cs="Times New Roman"/>
          <w:sz w:val="24"/>
          <w:szCs w:val="24"/>
        </w:rPr>
        <w:t xml:space="preserve">. I was responsible </w:t>
      </w:r>
      <w:r w:rsidR="005E5E28" w:rsidRPr="00B06225">
        <w:rPr>
          <w:rFonts w:ascii="Times New Roman" w:hAnsi="Times New Roman" w:cs="Times New Roman"/>
          <w:sz w:val="24"/>
          <w:szCs w:val="24"/>
        </w:rPr>
        <w:t>for</w:t>
      </w:r>
      <w:r w:rsidR="00F0572A" w:rsidRPr="00B06225">
        <w:rPr>
          <w:rFonts w:ascii="Times New Roman" w:hAnsi="Times New Roman" w:cs="Times New Roman"/>
          <w:sz w:val="24"/>
          <w:szCs w:val="24"/>
        </w:rPr>
        <w:t xml:space="preserve"> creating a plan</w:t>
      </w:r>
      <w:r w:rsidR="005E5E28" w:rsidRPr="00B06225">
        <w:rPr>
          <w:rFonts w:ascii="Times New Roman" w:hAnsi="Times New Roman" w:cs="Times New Roman"/>
          <w:sz w:val="24"/>
          <w:szCs w:val="24"/>
        </w:rPr>
        <w:t xml:space="preserve"> that </w:t>
      </w:r>
      <w:r w:rsidR="00F0572A" w:rsidRPr="00B06225">
        <w:rPr>
          <w:rFonts w:ascii="Times New Roman" w:hAnsi="Times New Roman" w:cs="Times New Roman"/>
          <w:sz w:val="24"/>
          <w:szCs w:val="24"/>
        </w:rPr>
        <w:t>use</w:t>
      </w:r>
      <w:r w:rsidR="005E5E28" w:rsidRPr="00B06225">
        <w:rPr>
          <w:rFonts w:ascii="Times New Roman" w:hAnsi="Times New Roman" w:cs="Times New Roman"/>
          <w:sz w:val="24"/>
          <w:szCs w:val="24"/>
        </w:rPr>
        <w:t>s</w:t>
      </w:r>
      <w:r w:rsidR="00F0572A" w:rsidRPr="00B06225">
        <w:rPr>
          <w:rFonts w:ascii="Times New Roman" w:hAnsi="Times New Roman" w:cs="Times New Roman"/>
          <w:sz w:val="24"/>
          <w:szCs w:val="24"/>
        </w:rPr>
        <w:t xml:space="preserve"> </w:t>
      </w:r>
      <w:r w:rsidR="00593C02" w:rsidRPr="00B06225">
        <w:rPr>
          <w:rFonts w:ascii="Times New Roman" w:hAnsi="Times New Roman" w:cs="Times New Roman"/>
          <w:sz w:val="24"/>
          <w:szCs w:val="24"/>
        </w:rPr>
        <w:t>industry’s</w:t>
      </w:r>
      <w:r w:rsidR="00F0572A" w:rsidRPr="00B06225">
        <w:rPr>
          <w:rFonts w:ascii="Times New Roman" w:hAnsi="Times New Roman" w:cs="Times New Roman"/>
          <w:sz w:val="24"/>
          <w:szCs w:val="24"/>
        </w:rPr>
        <w:t xml:space="preserve"> best practices and standards to create a realistic project. </w:t>
      </w:r>
      <w:r w:rsidR="007B4865" w:rsidRPr="00B06225">
        <w:rPr>
          <w:rFonts w:ascii="Times New Roman" w:hAnsi="Times New Roman" w:cs="Times New Roman"/>
          <w:sz w:val="24"/>
          <w:szCs w:val="24"/>
        </w:rPr>
        <w:t xml:space="preserve">I was able to use an existing program that took a simple text file input and </w:t>
      </w:r>
      <w:r w:rsidR="00525CA5" w:rsidRPr="00B06225">
        <w:rPr>
          <w:rFonts w:ascii="Times New Roman" w:hAnsi="Times New Roman" w:cs="Times New Roman"/>
          <w:sz w:val="24"/>
          <w:szCs w:val="24"/>
        </w:rPr>
        <w:t xml:space="preserve">updated the language to use Non-SQL and better algorithmic </w:t>
      </w:r>
      <w:r w:rsidR="00DB73D4" w:rsidRPr="00B06225">
        <w:rPr>
          <w:rFonts w:ascii="Times New Roman" w:hAnsi="Times New Roman" w:cs="Times New Roman"/>
          <w:sz w:val="24"/>
          <w:szCs w:val="24"/>
        </w:rPr>
        <w:t xml:space="preserve">logic to create user centric menus and </w:t>
      </w:r>
      <w:r w:rsidR="00B06225" w:rsidRPr="00B06225">
        <w:rPr>
          <w:rFonts w:ascii="Times New Roman" w:hAnsi="Times New Roman" w:cs="Times New Roman"/>
          <w:sz w:val="24"/>
          <w:szCs w:val="24"/>
        </w:rPr>
        <w:t>output</w:t>
      </w:r>
      <w:r w:rsidR="00DB73D4" w:rsidRPr="00B06225">
        <w:rPr>
          <w:rFonts w:ascii="Times New Roman" w:hAnsi="Times New Roman" w:cs="Times New Roman"/>
          <w:sz w:val="24"/>
          <w:szCs w:val="24"/>
        </w:rPr>
        <w:t xml:space="preserve"> useful information. While this is a basic project </w:t>
      </w:r>
      <w:r w:rsidR="00F77493" w:rsidRPr="00B06225">
        <w:rPr>
          <w:rFonts w:ascii="Times New Roman" w:hAnsi="Times New Roman" w:cs="Times New Roman"/>
          <w:sz w:val="24"/>
          <w:szCs w:val="24"/>
        </w:rPr>
        <w:t>even with the changes may</w:t>
      </w:r>
      <w:r w:rsidR="00DB73D4" w:rsidRPr="00B06225">
        <w:rPr>
          <w:rFonts w:ascii="Times New Roman" w:hAnsi="Times New Roman" w:cs="Times New Roman"/>
          <w:sz w:val="24"/>
          <w:szCs w:val="24"/>
        </w:rPr>
        <w:t>, the enhance</w:t>
      </w:r>
      <w:r w:rsidR="00F77493" w:rsidRPr="00B06225">
        <w:rPr>
          <w:rFonts w:ascii="Times New Roman" w:hAnsi="Times New Roman" w:cs="Times New Roman"/>
          <w:sz w:val="24"/>
          <w:szCs w:val="24"/>
        </w:rPr>
        <w:t>ment</w:t>
      </w:r>
      <w:r w:rsidR="00DB73D4" w:rsidRPr="00B06225">
        <w:rPr>
          <w:rFonts w:ascii="Times New Roman" w:hAnsi="Times New Roman" w:cs="Times New Roman"/>
          <w:sz w:val="24"/>
          <w:szCs w:val="24"/>
        </w:rPr>
        <w:t xml:space="preserve"> allowed it to be more scalable </w:t>
      </w:r>
      <w:r w:rsidR="00F77493" w:rsidRPr="00B06225">
        <w:rPr>
          <w:rFonts w:ascii="Times New Roman" w:hAnsi="Times New Roman" w:cs="Times New Roman"/>
          <w:sz w:val="24"/>
          <w:szCs w:val="24"/>
        </w:rPr>
        <w:t xml:space="preserve">so it could easily continue to grow in complexity to meet </w:t>
      </w:r>
      <w:r w:rsidR="00B06225" w:rsidRPr="00B06225">
        <w:rPr>
          <w:rFonts w:ascii="Times New Roman" w:hAnsi="Times New Roman" w:cs="Times New Roman"/>
          <w:sz w:val="24"/>
          <w:szCs w:val="24"/>
        </w:rPr>
        <w:t>client’s</w:t>
      </w:r>
      <w:r w:rsidR="00F77493" w:rsidRPr="00B06225">
        <w:rPr>
          <w:rFonts w:ascii="Times New Roman" w:hAnsi="Times New Roman" w:cs="Times New Roman"/>
          <w:sz w:val="24"/>
          <w:szCs w:val="24"/>
        </w:rPr>
        <w:t xml:space="preserve"> needs. </w:t>
      </w:r>
    </w:p>
    <w:p w14:paraId="75DDC7FB" w14:textId="45E383FB" w:rsidR="004058DC" w:rsidRDefault="004058DC" w:rsidP="00B0622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06225">
        <w:rPr>
          <w:rFonts w:ascii="Times New Roman" w:hAnsi="Times New Roman" w:cs="Times New Roman"/>
          <w:sz w:val="24"/>
          <w:szCs w:val="24"/>
        </w:rPr>
        <w:t xml:space="preserve">Creating the ePortfolio allowed me to create a simple site that professionally displays projects that I have worked on. It shows future employers that I am a serious </w:t>
      </w:r>
      <w:r w:rsidR="00B06225" w:rsidRPr="00B06225">
        <w:rPr>
          <w:rFonts w:ascii="Times New Roman" w:hAnsi="Times New Roman" w:cs="Times New Roman"/>
          <w:sz w:val="24"/>
          <w:szCs w:val="24"/>
        </w:rPr>
        <w:t>candidate with the required skillset needed to be successful in the industry.</w:t>
      </w:r>
      <w:r w:rsidRPr="00B0622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AA5561" w14:textId="670DB349" w:rsidR="00376997" w:rsidRPr="00B06225" w:rsidRDefault="00376997" w:rsidP="00B0622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le working on the enhancements, I was able to fine tune and highlight my skills in data structures and algorithms, software engineering, and </w:t>
      </w:r>
      <w:r w:rsidR="00C30F8F">
        <w:rPr>
          <w:rFonts w:ascii="Times New Roman" w:hAnsi="Times New Roman" w:cs="Times New Roman"/>
          <w:sz w:val="24"/>
          <w:szCs w:val="24"/>
        </w:rPr>
        <w:t>databases. While creating my Github repository</w:t>
      </w:r>
      <w:r w:rsidR="00C377B1">
        <w:rPr>
          <w:rFonts w:ascii="Times New Roman" w:hAnsi="Times New Roman" w:cs="Times New Roman"/>
          <w:sz w:val="24"/>
          <w:szCs w:val="24"/>
        </w:rPr>
        <w:t xml:space="preserve"> and ePortfolio for this course, I used industry </w:t>
      </w:r>
      <w:r w:rsidR="006A2274">
        <w:rPr>
          <w:rFonts w:ascii="Times New Roman" w:hAnsi="Times New Roman" w:cs="Times New Roman"/>
          <w:sz w:val="24"/>
          <w:szCs w:val="24"/>
        </w:rPr>
        <w:t xml:space="preserve">software to commit changes, create README file, and merged changes. These are all skills needed to be successful in collaborating in a team environment and communicating with stakeholders. I also needed to provide </w:t>
      </w:r>
      <w:r w:rsidR="002F1481">
        <w:rPr>
          <w:rFonts w:ascii="Times New Roman" w:hAnsi="Times New Roman" w:cs="Times New Roman"/>
          <w:sz w:val="24"/>
          <w:szCs w:val="24"/>
        </w:rPr>
        <w:t>updates</w:t>
      </w:r>
      <w:r w:rsidR="006A2274">
        <w:rPr>
          <w:rFonts w:ascii="Times New Roman" w:hAnsi="Times New Roman" w:cs="Times New Roman"/>
          <w:sz w:val="24"/>
          <w:szCs w:val="24"/>
        </w:rPr>
        <w:t xml:space="preserve"> throughout my project. Organizing these updates </w:t>
      </w:r>
      <w:r w:rsidR="002F1481">
        <w:rPr>
          <w:rFonts w:ascii="Times New Roman" w:hAnsi="Times New Roman" w:cs="Times New Roman"/>
          <w:sz w:val="24"/>
          <w:szCs w:val="24"/>
        </w:rPr>
        <w:t xml:space="preserve">and displaying them in a professional, easy to understand format is also a skill I will demonstrate as a computer science professional. </w:t>
      </w:r>
    </w:p>
    <w:p w14:paraId="199A60BA" w14:textId="77777777" w:rsidR="00B06225" w:rsidRPr="003E5FD7" w:rsidRDefault="00B06225" w:rsidP="004058DC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6DDCEF22" w14:textId="60920A4B" w:rsidR="004612EA" w:rsidRPr="006E43CB" w:rsidRDefault="004612EA" w:rsidP="006E43C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E43CB">
        <w:rPr>
          <w:rFonts w:ascii="Times New Roman" w:hAnsi="Times New Roman" w:cs="Times New Roman"/>
          <w:sz w:val="24"/>
          <w:szCs w:val="24"/>
        </w:rPr>
        <w:t xml:space="preserve">I made the choice to use the same original project to </w:t>
      </w:r>
      <w:r w:rsidR="00CE3C2D" w:rsidRPr="006E43CB">
        <w:rPr>
          <w:rFonts w:ascii="Times New Roman" w:hAnsi="Times New Roman" w:cs="Times New Roman"/>
          <w:sz w:val="24"/>
          <w:szCs w:val="24"/>
        </w:rPr>
        <w:t xml:space="preserve">highlight my skills in all three course outcomes because the original Grocery Tracking app so incredibly rudimentary. </w:t>
      </w:r>
      <w:r w:rsidR="00BF2224" w:rsidRPr="006E43CB">
        <w:rPr>
          <w:rFonts w:ascii="Times New Roman" w:hAnsi="Times New Roman" w:cs="Times New Roman"/>
          <w:sz w:val="24"/>
          <w:szCs w:val="24"/>
        </w:rPr>
        <w:t>I was able to re-review the requirements needed for this program and</w:t>
      </w:r>
      <w:r w:rsidR="00BF2224" w:rsidRPr="006E43CB">
        <w:rPr>
          <w:rFonts w:ascii="Times New Roman" w:hAnsi="Times New Roman" w:cs="Times New Roman"/>
          <w:sz w:val="24"/>
          <w:szCs w:val="24"/>
        </w:rPr>
        <w:t xml:space="preserve"> highlight how my skills have </w:t>
      </w:r>
      <w:r w:rsidR="00BF2224" w:rsidRPr="006E43CB">
        <w:rPr>
          <w:rFonts w:ascii="Times New Roman" w:hAnsi="Times New Roman" w:cs="Times New Roman"/>
          <w:sz w:val="24"/>
          <w:szCs w:val="24"/>
        </w:rPr>
        <w:lastRenderedPageBreak/>
        <w:t>improved over time. It will highlight the fact that I can write clean, scalable, well-structured code, and have knowledge of NoSQL</w:t>
      </w:r>
      <w:r w:rsidR="00BF2224" w:rsidRPr="006E43C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793262D" w14:textId="1FDD616C" w:rsidR="00007D3B" w:rsidRPr="006E43CB" w:rsidRDefault="00095163" w:rsidP="006E43C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E43CB">
        <w:rPr>
          <w:rFonts w:ascii="Times New Roman" w:hAnsi="Times New Roman" w:cs="Times New Roman"/>
          <w:sz w:val="24"/>
          <w:szCs w:val="24"/>
        </w:rPr>
        <w:t>My professional ePortfolio for SNHU Computer Science Capstone will</w:t>
      </w:r>
      <w:r w:rsidR="0023488B" w:rsidRPr="006E43CB">
        <w:rPr>
          <w:rFonts w:ascii="Times New Roman" w:hAnsi="Times New Roman" w:cs="Times New Roman"/>
          <w:sz w:val="24"/>
          <w:szCs w:val="24"/>
        </w:rPr>
        <w:t xml:space="preserve"> </w:t>
      </w:r>
      <w:r w:rsidR="00114CE5" w:rsidRPr="006E43CB">
        <w:rPr>
          <w:rFonts w:ascii="Times New Roman" w:hAnsi="Times New Roman" w:cs="Times New Roman"/>
          <w:sz w:val="24"/>
          <w:szCs w:val="24"/>
        </w:rPr>
        <w:t xml:space="preserve">include updates to the Original Grocery Tracking App. </w:t>
      </w:r>
      <w:r w:rsidR="002D1845" w:rsidRPr="006E43CB">
        <w:rPr>
          <w:rFonts w:ascii="Times New Roman" w:hAnsi="Times New Roman" w:cs="Times New Roman"/>
          <w:sz w:val="24"/>
          <w:szCs w:val="24"/>
        </w:rPr>
        <w:t xml:space="preserve">Each file contains the corresponding updated project and narrative. </w:t>
      </w:r>
      <w:r w:rsidR="006E43CB" w:rsidRPr="006E43CB">
        <w:rPr>
          <w:rFonts w:ascii="Times New Roman" w:hAnsi="Times New Roman" w:cs="Times New Roman"/>
          <w:sz w:val="24"/>
          <w:szCs w:val="24"/>
        </w:rPr>
        <w:t xml:space="preserve">A informal code review is also available. </w:t>
      </w:r>
    </w:p>
    <w:p w14:paraId="3AA9DE9F" w14:textId="77777777" w:rsidR="00385031" w:rsidRDefault="00385031" w:rsidP="005D4C1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4D46558" w14:textId="77777777" w:rsidR="002452C1" w:rsidRPr="00C85B2F" w:rsidRDefault="002452C1" w:rsidP="00637BB8">
      <w:pPr>
        <w:rPr>
          <w:rFonts w:ascii="Times New Roman" w:hAnsi="Times New Roman" w:cs="Times New Roman"/>
          <w:sz w:val="24"/>
          <w:szCs w:val="24"/>
        </w:rPr>
      </w:pPr>
    </w:p>
    <w:p w14:paraId="512A4E97" w14:textId="77777777" w:rsidR="00D43B11" w:rsidRPr="00C85B2F" w:rsidRDefault="00D43B11" w:rsidP="00D43B1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12D5EFF" w14:textId="4E16B595" w:rsidR="0071061C" w:rsidRPr="00C85B2F" w:rsidRDefault="00246A4D" w:rsidP="00D43B11">
      <w:pPr>
        <w:pStyle w:val="ListParagraph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85B2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20E800" w14:textId="77777777" w:rsidR="0001154D" w:rsidRPr="00C85B2F" w:rsidRDefault="0001154D" w:rsidP="00665E0B">
      <w:pPr>
        <w:rPr>
          <w:rFonts w:ascii="Times New Roman" w:hAnsi="Times New Roman" w:cs="Times New Roman"/>
          <w:sz w:val="24"/>
          <w:szCs w:val="24"/>
        </w:rPr>
      </w:pPr>
    </w:p>
    <w:p w14:paraId="5E07889F" w14:textId="77777777" w:rsidR="00975BB2" w:rsidRDefault="00975BB2" w:rsidP="00665E0B">
      <w:pPr>
        <w:rPr>
          <w:rFonts w:ascii="Times New Roman" w:hAnsi="Times New Roman" w:cs="Times New Roman"/>
          <w:sz w:val="24"/>
          <w:szCs w:val="24"/>
        </w:rPr>
      </w:pPr>
    </w:p>
    <w:p w14:paraId="35F94BF4" w14:textId="77777777" w:rsidR="00CE37F0" w:rsidRDefault="00CE37F0" w:rsidP="00665E0B">
      <w:pPr>
        <w:rPr>
          <w:rFonts w:ascii="Times New Roman" w:hAnsi="Times New Roman" w:cs="Times New Roman"/>
          <w:sz w:val="24"/>
          <w:szCs w:val="24"/>
        </w:rPr>
      </w:pPr>
    </w:p>
    <w:p w14:paraId="3029908D" w14:textId="77777777" w:rsidR="00CE37F0" w:rsidRDefault="00CE37F0" w:rsidP="00665E0B">
      <w:pPr>
        <w:rPr>
          <w:rFonts w:ascii="Times New Roman" w:hAnsi="Times New Roman" w:cs="Times New Roman"/>
          <w:sz w:val="24"/>
          <w:szCs w:val="24"/>
        </w:rPr>
      </w:pPr>
    </w:p>
    <w:p w14:paraId="70D7FF47" w14:textId="77777777" w:rsidR="00CE37F0" w:rsidRDefault="00CE37F0" w:rsidP="00665E0B">
      <w:pPr>
        <w:rPr>
          <w:rFonts w:ascii="Times New Roman" w:hAnsi="Times New Roman" w:cs="Times New Roman"/>
          <w:sz w:val="24"/>
          <w:szCs w:val="24"/>
        </w:rPr>
      </w:pPr>
    </w:p>
    <w:p w14:paraId="42C4E533" w14:textId="77777777" w:rsidR="00CE37F0" w:rsidRDefault="00CE37F0" w:rsidP="00665E0B">
      <w:pPr>
        <w:rPr>
          <w:rFonts w:ascii="Times New Roman" w:hAnsi="Times New Roman" w:cs="Times New Roman"/>
          <w:sz w:val="24"/>
          <w:szCs w:val="24"/>
        </w:rPr>
      </w:pPr>
    </w:p>
    <w:p w14:paraId="213CD712" w14:textId="77777777" w:rsidR="00CE37F0" w:rsidRDefault="00CE37F0" w:rsidP="00665E0B">
      <w:pPr>
        <w:rPr>
          <w:rFonts w:ascii="Times New Roman" w:hAnsi="Times New Roman" w:cs="Times New Roman"/>
          <w:sz w:val="24"/>
          <w:szCs w:val="24"/>
        </w:rPr>
      </w:pPr>
    </w:p>
    <w:p w14:paraId="2A4E2E51" w14:textId="77777777" w:rsidR="00CE37F0" w:rsidRDefault="00CE37F0" w:rsidP="00665E0B">
      <w:pPr>
        <w:rPr>
          <w:rFonts w:ascii="Times New Roman" w:hAnsi="Times New Roman" w:cs="Times New Roman"/>
          <w:sz w:val="24"/>
          <w:szCs w:val="24"/>
        </w:rPr>
      </w:pPr>
    </w:p>
    <w:p w14:paraId="69E5EB50" w14:textId="77777777" w:rsidR="00CE37F0" w:rsidRDefault="00CE37F0" w:rsidP="00665E0B">
      <w:pPr>
        <w:rPr>
          <w:rFonts w:ascii="Times New Roman" w:hAnsi="Times New Roman" w:cs="Times New Roman"/>
          <w:sz w:val="24"/>
          <w:szCs w:val="24"/>
        </w:rPr>
      </w:pPr>
    </w:p>
    <w:p w14:paraId="5F7028E3" w14:textId="77777777" w:rsidR="00CE37F0" w:rsidRDefault="00CE37F0" w:rsidP="00665E0B">
      <w:pPr>
        <w:rPr>
          <w:rFonts w:ascii="Times New Roman" w:hAnsi="Times New Roman" w:cs="Times New Roman"/>
          <w:sz w:val="24"/>
          <w:szCs w:val="24"/>
        </w:rPr>
      </w:pPr>
    </w:p>
    <w:p w14:paraId="04B8EF5D" w14:textId="77777777" w:rsidR="00CE37F0" w:rsidRDefault="00CE37F0" w:rsidP="00665E0B">
      <w:pPr>
        <w:rPr>
          <w:rFonts w:ascii="Times New Roman" w:hAnsi="Times New Roman" w:cs="Times New Roman"/>
          <w:sz w:val="24"/>
          <w:szCs w:val="24"/>
        </w:rPr>
      </w:pPr>
    </w:p>
    <w:p w14:paraId="2CE15FFD" w14:textId="77777777" w:rsidR="00C85B2F" w:rsidRPr="00C85B2F" w:rsidRDefault="00C85B2F" w:rsidP="00440C77">
      <w:pPr>
        <w:suppressAutoHyphens/>
        <w:contextualSpacing/>
        <w:rPr>
          <w:rFonts w:ascii="Times New Roman" w:eastAsiaTheme="minorEastAsia" w:hAnsi="Times New Roman" w:cs="Times New Roman"/>
          <w:sz w:val="24"/>
          <w:szCs w:val="24"/>
        </w:rPr>
      </w:pPr>
    </w:p>
    <w:p w14:paraId="597DB162" w14:textId="77777777" w:rsidR="002812D8" w:rsidRPr="00C85B2F" w:rsidRDefault="002812D8" w:rsidP="00440C77">
      <w:pPr>
        <w:suppressAutoHyphens/>
        <w:contextualSpacing/>
        <w:rPr>
          <w:rFonts w:ascii="Times New Roman" w:eastAsiaTheme="minorEastAsia" w:hAnsi="Times New Roman" w:cs="Times New Roman"/>
          <w:sz w:val="24"/>
          <w:szCs w:val="24"/>
        </w:rPr>
      </w:pPr>
    </w:p>
    <w:sectPr w:rsidR="002812D8" w:rsidRPr="00C85B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712E19" w14:textId="77777777" w:rsidR="000E4C3E" w:rsidRDefault="000E4C3E" w:rsidP="00F73F75">
      <w:r>
        <w:separator/>
      </w:r>
    </w:p>
  </w:endnote>
  <w:endnote w:type="continuationSeparator" w:id="0">
    <w:p w14:paraId="0810E2A3" w14:textId="77777777" w:rsidR="000E4C3E" w:rsidRDefault="000E4C3E" w:rsidP="00F73F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D34486" w14:textId="77777777" w:rsidR="000E4C3E" w:rsidRDefault="000E4C3E" w:rsidP="00F73F75">
      <w:r>
        <w:separator/>
      </w:r>
    </w:p>
  </w:footnote>
  <w:footnote w:type="continuationSeparator" w:id="0">
    <w:p w14:paraId="3DD68426" w14:textId="77777777" w:rsidR="000E4C3E" w:rsidRDefault="000E4C3E" w:rsidP="00F73F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604853"/>
    <w:multiLevelType w:val="multilevel"/>
    <w:tmpl w:val="B3CE8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48690F"/>
    <w:multiLevelType w:val="multilevel"/>
    <w:tmpl w:val="707E043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FD03FC9"/>
    <w:multiLevelType w:val="multilevel"/>
    <w:tmpl w:val="935C95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8DD6BF1"/>
    <w:multiLevelType w:val="hybridMultilevel"/>
    <w:tmpl w:val="1C44E196"/>
    <w:lvl w:ilvl="0" w:tplc="C98474D6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DD13901"/>
    <w:multiLevelType w:val="hybridMultilevel"/>
    <w:tmpl w:val="9A2C011A"/>
    <w:lvl w:ilvl="0" w:tplc="E23A72B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31208771">
    <w:abstractNumId w:val="0"/>
  </w:num>
  <w:num w:numId="2" w16cid:durableId="345597639">
    <w:abstractNumId w:val="2"/>
  </w:num>
  <w:num w:numId="3" w16cid:durableId="1293635270">
    <w:abstractNumId w:val="4"/>
  </w:num>
  <w:num w:numId="4" w16cid:durableId="1879464445">
    <w:abstractNumId w:val="3"/>
  </w:num>
  <w:num w:numId="5" w16cid:durableId="7462719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wNLWwsDA0MTcwtjRR0lEKTi0uzszPAykwrAUA43TUpiwAAAA="/>
  </w:docVars>
  <w:rsids>
    <w:rsidRoot w:val="00C033E2"/>
    <w:rsid w:val="000042B0"/>
    <w:rsid w:val="00007D3B"/>
    <w:rsid w:val="0001154D"/>
    <w:rsid w:val="00021815"/>
    <w:rsid w:val="0005488A"/>
    <w:rsid w:val="000711E8"/>
    <w:rsid w:val="0007267B"/>
    <w:rsid w:val="00073C73"/>
    <w:rsid w:val="00073E5B"/>
    <w:rsid w:val="00095163"/>
    <w:rsid w:val="000A232F"/>
    <w:rsid w:val="000C1DE2"/>
    <w:rsid w:val="000D4D7D"/>
    <w:rsid w:val="000E4C3E"/>
    <w:rsid w:val="00114CE5"/>
    <w:rsid w:val="00127630"/>
    <w:rsid w:val="0015241E"/>
    <w:rsid w:val="001749A6"/>
    <w:rsid w:val="00190532"/>
    <w:rsid w:val="0019253D"/>
    <w:rsid w:val="001B132B"/>
    <w:rsid w:val="001B489E"/>
    <w:rsid w:val="001E4B16"/>
    <w:rsid w:val="001E658F"/>
    <w:rsid w:val="001F53EC"/>
    <w:rsid w:val="002141E7"/>
    <w:rsid w:val="002223B0"/>
    <w:rsid w:val="0023488B"/>
    <w:rsid w:val="002452C1"/>
    <w:rsid w:val="0024691E"/>
    <w:rsid w:val="00246A4D"/>
    <w:rsid w:val="002812D8"/>
    <w:rsid w:val="00282AE0"/>
    <w:rsid w:val="002840AB"/>
    <w:rsid w:val="0028776E"/>
    <w:rsid w:val="002B0595"/>
    <w:rsid w:val="002D1845"/>
    <w:rsid w:val="002D68BB"/>
    <w:rsid w:val="002F11C2"/>
    <w:rsid w:val="002F1481"/>
    <w:rsid w:val="002F2746"/>
    <w:rsid w:val="00320659"/>
    <w:rsid w:val="003529FB"/>
    <w:rsid w:val="00376997"/>
    <w:rsid w:val="00385031"/>
    <w:rsid w:val="003B0914"/>
    <w:rsid w:val="003E5FD7"/>
    <w:rsid w:val="004058DC"/>
    <w:rsid w:val="0041719F"/>
    <w:rsid w:val="00430BCB"/>
    <w:rsid w:val="00440317"/>
    <w:rsid w:val="00440C77"/>
    <w:rsid w:val="004612EA"/>
    <w:rsid w:val="00471D9A"/>
    <w:rsid w:val="004855BD"/>
    <w:rsid w:val="004A5B9D"/>
    <w:rsid w:val="0051637A"/>
    <w:rsid w:val="00525CA5"/>
    <w:rsid w:val="00531AA8"/>
    <w:rsid w:val="00546754"/>
    <w:rsid w:val="005756F7"/>
    <w:rsid w:val="00580550"/>
    <w:rsid w:val="005830FF"/>
    <w:rsid w:val="00593C02"/>
    <w:rsid w:val="005D4C1B"/>
    <w:rsid w:val="005D5C2D"/>
    <w:rsid w:val="005D5F5F"/>
    <w:rsid w:val="005E5E28"/>
    <w:rsid w:val="005E60C4"/>
    <w:rsid w:val="0062645D"/>
    <w:rsid w:val="00637BB8"/>
    <w:rsid w:val="00652E44"/>
    <w:rsid w:val="00665E0B"/>
    <w:rsid w:val="006A0499"/>
    <w:rsid w:val="006A2274"/>
    <w:rsid w:val="006C57E9"/>
    <w:rsid w:val="006C7CD4"/>
    <w:rsid w:val="006E11C6"/>
    <w:rsid w:val="006E43CB"/>
    <w:rsid w:val="006F2792"/>
    <w:rsid w:val="006F55DD"/>
    <w:rsid w:val="0071061C"/>
    <w:rsid w:val="00716699"/>
    <w:rsid w:val="00734EA1"/>
    <w:rsid w:val="007631E2"/>
    <w:rsid w:val="00784166"/>
    <w:rsid w:val="007877A2"/>
    <w:rsid w:val="00791A4F"/>
    <w:rsid w:val="007B2130"/>
    <w:rsid w:val="007B4865"/>
    <w:rsid w:val="007B7197"/>
    <w:rsid w:val="007C644F"/>
    <w:rsid w:val="007E6C76"/>
    <w:rsid w:val="007E6F0F"/>
    <w:rsid w:val="00817356"/>
    <w:rsid w:val="00826A02"/>
    <w:rsid w:val="00833E26"/>
    <w:rsid w:val="00841C85"/>
    <w:rsid w:val="00875E8C"/>
    <w:rsid w:val="00882473"/>
    <w:rsid w:val="00884246"/>
    <w:rsid w:val="0088617F"/>
    <w:rsid w:val="00891890"/>
    <w:rsid w:val="008C110B"/>
    <w:rsid w:val="008F5FC5"/>
    <w:rsid w:val="00913AA2"/>
    <w:rsid w:val="009531BC"/>
    <w:rsid w:val="00975BB2"/>
    <w:rsid w:val="00984A7E"/>
    <w:rsid w:val="00995E89"/>
    <w:rsid w:val="009C11F2"/>
    <w:rsid w:val="009C3CB6"/>
    <w:rsid w:val="009D138E"/>
    <w:rsid w:val="009E44A2"/>
    <w:rsid w:val="009F1AA0"/>
    <w:rsid w:val="009F4BB1"/>
    <w:rsid w:val="00A24411"/>
    <w:rsid w:val="00A40716"/>
    <w:rsid w:val="00A55AC9"/>
    <w:rsid w:val="00A721FE"/>
    <w:rsid w:val="00A73866"/>
    <w:rsid w:val="00A816E9"/>
    <w:rsid w:val="00A9491F"/>
    <w:rsid w:val="00A95F52"/>
    <w:rsid w:val="00AA243B"/>
    <w:rsid w:val="00AA2C4E"/>
    <w:rsid w:val="00AB3535"/>
    <w:rsid w:val="00AC14DF"/>
    <w:rsid w:val="00AC18DF"/>
    <w:rsid w:val="00AC4FF4"/>
    <w:rsid w:val="00AD2DCF"/>
    <w:rsid w:val="00AD5AE3"/>
    <w:rsid w:val="00AE56D6"/>
    <w:rsid w:val="00AE61F3"/>
    <w:rsid w:val="00B06225"/>
    <w:rsid w:val="00B1335D"/>
    <w:rsid w:val="00B24C3F"/>
    <w:rsid w:val="00B301FF"/>
    <w:rsid w:val="00B37F77"/>
    <w:rsid w:val="00B80EBC"/>
    <w:rsid w:val="00B83782"/>
    <w:rsid w:val="00BF2224"/>
    <w:rsid w:val="00C033E2"/>
    <w:rsid w:val="00C30F8F"/>
    <w:rsid w:val="00C377B1"/>
    <w:rsid w:val="00C530CC"/>
    <w:rsid w:val="00C718D0"/>
    <w:rsid w:val="00C773F8"/>
    <w:rsid w:val="00C85B2F"/>
    <w:rsid w:val="00C873EE"/>
    <w:rsid w:val="00CD4F5B"/>
    <w:rsid w:val="00CE25D8"/>
    <w:rsid w:val="00CE37F0"/>
    <w:rsid w:val="00CE3C2D"/>
    <w:rsid w:val="00D02C56"/>
    <w:rsid w:val="00D20C3B"/>
    <w:rsid w:val="00D21655"/>
    <w:rsid w:val="00D2273E"/>
    <w:rsid w:val="00D25576"/>
    <w:rsid w:val="00D43B11"/>
    <w:rsid w:val="00D44ADA"/>
    <w:rsid w:val="00D64F6F"/>
    <w:rsid w:val="00D66F18"/>
    <w:rsid w:val="00D67447"/>
    <w:rsid w:val="00D84019"/>
    <w:rsid w:val="00D967E1"/>
    <w:rsid w:val="00DB73D4"/>
    <w:rsid w:val="00DC4908"/>
    <w:rsid w:val="00DC522E"/>
    <w:rsid w:val="00DC658D"/>
    <w:rsid w:val="00E3702D"/>
    <w:rsid w:val="00E6178D"/>
    <w:rsid w:val="00E70654"/>
    <w:rsid w:val="00E71495"/>
    <w:rsid w:val="00E928AA"/>
    <w:rsid w:val="00EA0302"/>
    <w:rsid w:val="00EA504D"/>
    <w:rsid w:val="00EB6CCC"/>
    <w:rsid w:val="00EB7FD7"/>
    <w:rsid w:val="00EC0ED6"/>
    <w:rsid w:val="00EC1550"/>
    <w:rsid w:val="00ED1814"/>
    <w:rsid w:val="00EE2610"/>
    <w:rsid w:val="00EF6251"/>
    <w:rsid w:val="00F03120"/>
    <w:rsid w:val="00F0347A"/>
    <w:rsid w:val="00F0572A"/>
    <w:rsid w:val="00F14600"/>
    <w:rsid w:val="00F20466"/>
    <w:rsid w:val="00F21C24"/>
    <w:rsid w:val="00F24BDA"/>
    <w:rsid w:val="00F27A70"/>
    <w:rsid w:val="00F73F75"/>
    <w:rsid w:val="00F77493"/>
    <w:rsid w:val="00F81583"/>
    <w:rsid w:val="00FA04ED"/>
    <w:rsid w:val="00FB2CE3"/>
    <w:rsid w:val="00FD3361"/>
    <w:rsid w:val="00FE18BE"/>
    <w:rsid w:val="16F834BD"/>
    <w:rsid w:val="48DCFFA8"/>
    <w:rsid w:val="7551FE64"/>
    <w:rsid w:val="7A47D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A68639"/>
  <w15:chartTrackingRefBased/>
  <w15:docId w15:val="{6CDEC85D-CE2E-49AD-A871-695F3616D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1154D"/>
    <w:pPr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154D"/>
    <w:pPr>
      <w:outlineLvl w:val="1"/>
    </w:pPr>
    <w:rPr>
      <w:rFonts w:ascii="Calibri" w:eastAsia="Times New Roman" w:hAnsi="Calibri" w:cs="Calibri"/>
      <w:b/>
      <w:bCs/>
      <w:color w:val="000000"/>
      <w:kern w:val="0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033E2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F73F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3F75"/>
  </w:style>
  <w:style w:type="paragraph" w:styleId="Footer">
    <w:name w:val="footer"/>
    <w:basedOn w:val="Normal"/>
    <w:link w:val="FooterChar"/>
    <w:uiPriority w:val="99"/>
    <w:unhideWhenUsed/>
    <w:rsid w:val="00F73F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3F75"/>
  </w:style>
  <w:style w:type="character" w:customStyle="1" w:styleId="Heading1Char">
    <w:name w:val="Heading 1 Char"/>
    <w:basedOn w:val="DefaultParagraphFont"/>
    <w:link w:val="Heading1"/>
    <w:uiPriority w:val="9"/>
    <w:rsid w:val="0001154D"/>
    <w:rPr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1154D"/>
    <w:rPr>
      <w:rFonts w:ascii="Calibri" w:eastAsia="Times New Roman" w:hAnsi="Calibri" w:cs="Calibri"/>
      <w:b/>
      <w:bCs/>
      <w:color w:val="000000"/>
      <w:kern w:val="0"/>
      <w14:ligatures w14:val="none"/>
    </w:rPr>
  </w:style>
  <w:style w:type="paragraph" w:styleId="Bibliography">
    <w:name w:val="Bibliography"/>
    <w:basedOn w:val="Normal"/>
    <w:next w:val="Normal"/>
    <w:uiPriority w:val="37"/>
    <w:unhideWhenUsed/>
    <w:rsid w:val="00F81583"/>
  </w:style>
  <w:style w:type="paragraph" w:styleId="ListParagraph">
    <w:name w:val="List Paragraph"/>
    <w:basedOn w:val="Normal"/>
    <w:uiPriority w:val="34"/>
    <w:qFormat/>
    <w:rsid w:val="00D674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57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3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94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1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6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3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8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7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4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8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2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2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8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7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3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44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2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2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1" ma:contentTypeDescription="Create a new document." ma:contentTypeScope="" ma:versionID="af18a91a05722b869ee5995b826d927a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Notes xmlns="ff8a4b2e-b0c8-4039-a689-d1a7f36f4382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IEE25</b:Tag>
    <b:SourceType>DocumentFromInternetSite</b:SourceType>
    <b:Guid>{DE83138C-DD34-4F3D-9462-2E06ACDE0D92}</b:Guid>
    <b:Author>
      <b:Author>
        <b:Corporate>IEEE</b:Corporate>
      </b:Author>
    </b:Author>
    <b:Title>IEEE Reveals Predictions for Top Technology Trends of 2025</b:Title>
    <b:InternetSiteTitle>IEEE</b:InternetSiteTitle>
    <b:Year>2025</b:Year>
    <b:Month>January</b:Month>
    <b:Day>14</b:Day>
    <b:URL>https://www.ieee.org/about/news/2025/ieee-reveals-predictions-for-top-technology-trends-of-2025</b:URL>
    <b:RefOrder>1</b:RefOrder>
  </b:Source>
  <b:Source>
    <b:Tag>Rah25</b:Tag>
    <b:SourceType>DocumentFromInternetSite</b:SourceType>
    <b:Guid>{85A7FB44-B160-46C6-8701-0FBA3212C36C}</b:Guid>
    <b:Author>
      <b:Author>
        <b:NameList>
          <b:Person>
            <b:Last>Guleria</b:Last>
            <b:First>Rahul</b:First>
          </b:Person>
        </b:NameList>
      </b:Author>
    </b:Author>
    <b:Title>25+ Emerging Trends in Information Technology [2025]</b:Title>
    <b:InternetSiteTitle>YourTeamIndia</b:InternetSiteTitle>
    <b:Year>2025</b:Year>
    <b:Month>March</b:Month>
    <b:Day>20</b:Day>
    <b:URL>https://www.yourteaminindia.com/blog/emerging-trends-in-information-technology</b:URL>
    <b:RefOrder>2</b:RefOrder>
  </b:Source>
</b:Sources>
</file>

<file path=customXml/itemProps1.xml><?xml version="1.0" encoding="utf-8"?>
<ds:datastoreItem xmlns:ds="http://schemas.openxmlformats.org/officeDocument/2006/customXml" ds:itemID="{74EA2F1B-369F-4EC8-9827-8A140A1F12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39A003-2130-416A-907C-2232B189BD06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FF884F97-FCCD-4C6A-830F-102A32A9D95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D7405F9-F2A4-4967-944D-9808C24B1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370</Words>
  <Characters>2045</Characters>
  <Application>Microsoft Office Word</Application>
  <DocSecurity>0</DocSecurity>
  <Lines>17</Lines>
  <Paragraphs>4</Paragraphs>
  <ScaleCrop>false</ScaleCrop>
  <Company/>
  <LinksUpToDate>false</LinksUpToDate>
  <CharactersWithSpaces>2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 Goggin</dc:creator>
  <cp:keywords/>
  <dc:description/>
  <cp:lastModifiedBy>Rita L</cp:lastModifiedBy>
  <cp:revision>41</cp:revision>
  <dcterms:created xsi:type="dcterms:W3CDTF">2025-08-16T14:42:00Z</dcterms:created>
  <dcterms:modified xsi:type="dcterms:W3CDTF">2025-08-16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40360b-0c47-4b0f-b1b8-40cab2853ec4</vt:lpwstr>
  </property>
  <property fmtid="{D5CDD505-2E9C-101B-9397-08002B2CF9AE}" pid="3" name="ContentTypeId">
    <vt:lpwstr>0x0101003FC679AA94041F4BA4494D199A3447AF</vt:lpwstr>
  </property>
  <property fmtid="{D5CDD505-2E9C-101B-9397-08002B2CF9AE}" pid="4" name="MediaServiceImageTags">
    <vt:lpwstr/>
  </property>
  <property fmtid="{D5CDD505-2E9C-101B-9397-08002B2CF9AE}" pid="5" name="Order">
    <vt:r8>268274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</Properties>
</file>